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CD799" w14:textId="342BB131" w:rsidR="00D71517" w:rsidRPr="00B57071" w:rsidRDefault="00D71517" w:rsidP="00D71517">
      <w:r>
        <w:rPr>
          <w:lang w:val="el"/>
        </w:rPr>
        <w:t>Αγαπητ</w:t>
      </w:r>
      <w:r w:rsidR="000B0948">
        <w:t>οί</w:t>
      </w:r>
      <w:r>
        <w:rPr>
          <w:lang w:val="el"/>
        </w:rPr>
        <w:t xml:space="preserve"> Επισκέπτ</w:t>
      </w:r>
      <w:r w:rsidR="000B0948">
        <w:rPr>
          <w:lang w:val="el"/>
        </w:rPr>
        <w:t>ες</w:t>
      </w:r>
      <w:r>
        <w:rPr>
          <w:lang w:val="el"/>
        </w:rPr>
        <w:t>,</w:t>
      </w:r>
    </w:p>
    <w:p w14:paraId="2837D589" w14:textId="77777777" w:rsidR="00D71517" w:rsidRPr="00B57071" w:rsidRDefault="00D71517" w:rsidP="00D71517">
      <w:r>
        <w:t>Σ</w:t>
      </w:r>
      <w:r>
        <w:rPr>
          <w:lang w:val="el"/>
        </w:rPr>
        <w:t xml:space="preserve">ας καλωσορίζουμε στο Ξενοδοχείο μας και θέλουμε να σας ευχαριστήσουμε που  εμπιστεύεστε το ξενοδοχείο μας και τους συνεργάτες μας, οι οποίοι είναι αφοσιωμένοι στο να σας παρέχουν μια  ασφαλή  και  υγιεινή διαμονή.  </w:t>
      </w:r>
    </w:p>
    <w:p w14:paraId="0107B128" w14:textId="7B99A249" w:rsidR="00D71517" w:rsidRPr="00B57071" w:rsidRDefault="00D71517" w:rsidP="00D71517">
      <w:r>
        <w:rPr>
          <w:lang w:val="el"/>
        </w:rPr>
        <w:t xml:space="preserve">Πρώτα απ 'όλα, θελουμε να γνωρίζετε ότι η Best Western επικεντρώνεται περισσότερο από ποτέ </w:t>
      </w:r>
      <w:r>
        <w:t>στην</w:t>
      </w:r>
      <w:r>
        <w:rPr>
          <w:lang w:val="el"/>
        </w:rPr>
        <w:t xml:space="preserve"> υγεία και ασφάλεια των επισκεπτών και συνεργατών </w:t>
      </w:r>
      <w:r w:rsidR="00AC24A2">
        <w:rPr>
          <w:lang w:val="el"/>
        </w:rPr>
        <w:t>της</w:t>
      </w:r>
      <w:r w:rsidR="00566945">
        <w:rPr>
          <w:lang w:val="el"/>
        </w:rPr>
        <w:t>.</w:t>
      </w:r>
      <w:r>
        <w:rPr>
          <w:lang w:val="el"/>
        </w:rPr>
        <w:t xml:space="preserve"> </w:t>
      </w:r>
      <w:bookmarkStart w:id="0" w:name="_Hlk38205031"/>
      <w:r>
        <w:rPr>
          <w:lang w:val="el"/>
        </w:rPr>
        <w:t>Η υγ</w:t>
      </w:r>
      <w:r w:rsidR="00E23467">
        <w:rPr>
          <w:lang w:val="el"/>
        </w:rPr>
        <w:t>ιε</w:t>
      </w:r>
      <w:r w:rsidR="00262A9D">
        <w:rPr>
          <w:lang w:val="el"/>
        </w:rPr>
        <w:t>ι</w:t>
      </w:r>
      <w:r>
        <w:rPr>
          <w:lang w:val="el"/>
        </w:rPr>
        <w:t>νή και η καθαριότητα δεν ήταν ποτέ πιο σημαντικές για εμάς</w:t>
      </w:r>
      <w:r w:rsidR="00C243AA">
        <w:rPr>
          <w:lang w:val="el"/>
        </w:rPr>
        <w:t>.</w:t>
      </w:r>
      <w:r>
        <w:rPr>
          <w:lang w:val="el"/>
        </w:rPr>
        <w:t xml:space="preserve"> Με </w:t>
      </w:r>
      <w:r w:rsidR="00C27A26">
        <w:rPr>
          <w:lang w:val="el"/>
        </w:rPr>
        <w:t>στόχο την διασφάλιση</w:t>
      </w:r>
      <w:r>
        <w:rPr>
          <w:lang w:val="el"/>
        </w:rPr>
        <w:t xml:space="preserve"> τη</w:t>
      </w:r>
      <w:r w:rsidR="00C27A26">
        <w:rPr>
          <w:lang w:val="el"/>
        </w:rPr>
        <w:t>ς</w:t>
      </w:r>
      <w:r>
        <w:rPr>
          <w:lang w:val="el"/>
        </w:rPr>
        <w:t xml:space="preserve"> υγεία</w:t>
      </w:r>
      <w:r w:rsidR="00C27A26">
        <w:rPr>
          <w:lang w:val="el"/>
        </w:rPr>
        <w:t>ς</w:t>
      </w:r>
      <w:r>
        <w:rPr>
          <w:lang w:val="el"/>
        </w:rPr>
        <w:t xml:space="preserve"> και </w:t>
      </w:r>
      <w:r w:rsidR="00C27A26">
        <w:rPr>
          <w:lang w:val="el"/>
        </w:rPr>
        <w:t xml:space="preserve">της </w:t>
      </w:r>
      <w:r>
        <w:rPr>
          <w:lang w:val="el"/>
        </w:rPr>
        <w:t>ευεξία σας ξεκινήσαμε το πρόγραμμα "We Care Clean</w:t>
      </w:r>
      <w:r w:rsidRPr="004056B6">
        <w:rPr>
          <w:vertAlign w:val="superscript"/>
          <w:lang w:val="el"/>
        </w:rPr>
        <w:t>SM".</w:t>
      </w:r>
      <w:r>
        <w:rPr>
          <w:lang w:val="el"/>
        </w:rPr>
        <w:t xml:space="preserve">” </w:t>
      </w:r>
      <w:r w:rsidR="00BE36EC">
        <w:rPr>
          <w:lang w:val="el"/>
        </w:rPr>
        <w:t xml:space="preserve">σε </w:t>
      </w:r>
      <w:r>
        <w:rPr>
          <w:lang w:val="el"/>
        </w:rPr>
        <w:t>συνδ</w:t>
      </w:r>
      <w:r w:rsidR="005C699C">
        <w:rPr>
          <w:lang w:val="el"/>
        </w:rPr>
        <w:t>υ</w:t>
      </w:r>
      <w:r>
        <w:rPr>
          <w:lang w:val="el"/>
        </w:rPr>
        <w:t xml:space="preserve">ασμό με τις οδηγίες των Ελληνικών Αρχών. </w:t>
      </w:r>
    </w:p>
    <w:bookmarkEnd w:id="0"/>
    <w:p w14:paraId="1F23EA7B" w14:textId="77777777" w:rsidR="00D71517" w:rsidRPr="00B57071" w:rsidRDefault="00D71517" w:rsidP="00D71517">
      <w:r>
        <w:rPr>
          <w:lang w:val="el"/>
        </w:rPr>
        <w:t>Το πρόγραμμά "We Care Clean" περιλαμβάνει αυξημένα πρότυπα ασφάλειας και καθαριότητας σε τέσσερις βασικούς τομείς.</w:t>
      </w:r>
    </w:p>
    <w:p w14:paraId="3FE724D6" w14:textId="48C4CA54" w:rsidR="00D71517" w:rsidRPr="00B57071" w:rsidRDefault="00D71517" w:rsidP="00D71517">
      <w:r>
        <w:rPr>
          <w:lang w:val="el"/>
        </w:rPr>
        <w:t xml:space="preserve">Πρώτον,  έχουμε θέσει σε εφαρμογή ενισχυμένες πρακτικές ασφάλειας </w:t>
      </w:r>
      <w:r w:rsidR="006B58B2">
        <w:rPr>
          <w:lang w:val="el"/>
        </w:rPr>
        <w:t>κατ</w:t>
      </w:r>
      <w:r w:rsidR="00431B9A">
        <w:rPr>
          <w:lang w:val="el"/>
        </w:rPr>
        <w:t>ά</w:t>
      </w:r>
      <w:r w:rsidR="006B58B2">
        <w:rPr>
          <w:lang w:val="el"/>
        </w:rPr>
        <w:t xml:space="preserve"> την υποδοχή σας</w:t>
      </w:r>
      <w:r>
        <w:rPr>
          <w:lang w:val="el"/>
        </w:rPr>
        <w:t>.  Ελαχιστοποιούμε την επαφή σας με το προσωπικό με τον εξορθολογισμό της διαδικασίας check-in και check-</w:t>
      </w:r>
      <w:r>
        <w:t>out</w:t>
      </w:r>
      <w:r>
        <w:rPr>
          <w:lang w:val="el"/>
        </w:rPr>
        <w:t xml:space="preserve">.  Εξασφαλίζουμε ασφαλείς αποστάσεις για τις αλληλεπιδράσεις σας και </w:t>
      </w:r>
      <w:r w:rsidR="00E23467">
        <w:rPr>
          <w:lang w:val="el"/>
        </w:rPr>
        <w:t xml:space="preserve">θα </w:t>
      </w:r>
      <w:r>
        <w:rPr>
          <w:lang w:val="el"/>
        </w:rPr>
        <w:t>απολυμάνουμε οτιδήποτε θα αγγίξετε, από την επιφάνεια της υποδοχής μ</w:t>
      </w:r>
      <w:r w:rsidR="008B34EC">
        <w:rPr>
          <w:lang w:val="el"/>
        </w:rPr>
        <w:t>έ</w:t>
      </w:r>
      <w:r>
        <w:rPr>
          <w:lang w:val="el"/>
        </w:rPr>
        <w:t xml:space="preserve">χρι τα στυλό που χρησιμοποιείτε. Κάθε κάρτα-κλειδί απολυμαίνεται  με κατάλληλα καθαριστικά.  Έχουμε αφαιρέσει απο το σαλόνι και λοιπούς κοινόχρηστους χώρους </w:t>
      </w:r>
      <w:r w:rsidR="00E23467">
        <w:rPr>
          <w:lang w:val="el"/>
        </w:rPr>
        <w:t>ό</w:t>
      </w:r>
      <w:r>
        <w:rPr>
          <w:lang w:val="el"/>
        </w:rPr>
        <w:t xml:space="preserve">λα τα αντικείμενα που στο παρελθόν  θα  είχαν μοιραστεί οι πελάτες μας (όπως τα περιοδικά και οι εφημερίδες) και έχουμε καθιερώσει </w:t>
      </w:r>
      <w:r w:rsidR="00417559">
        <w:rPr>
          <w:lang w:val="el"/>
        </w:rPr>
        <w:t>αυστηρό</w:t>
      </w:r>
      <w:r>
        <w:rPr>
          <w:lang w:val="el"/>
        </w:rPr>
        <w:t xml:space="preserve">  προγράμματα καθαρισμού</w:t>
      </w:r>
      <w:r w:rsidR="004431A5">
        <w:rPr>
          <w:lang w:val="el"/>
        </w:rPr>
        <w:t>.</w:t>
      </w:r>
      <w:r>
        <w:rPr>
          <w:lang w:val="el"/>
        </w:rPr>
        <w:t xml:space="preserve">   Έχουμε σταθμούς απολύμανσης χεριών  στο λόμπι και σε όλους τους χώρους εξυπηρέτησης. Γνωρίζοντας ότι θα σας καλωσορίσει ένα από τα μέλη της ομάδας μας κατά το check-in, το ξενοδοχείο  μας επικεντρώνεται στην καλή κατάσταση των συνεργατών  μας    - διασφαλίζοντας ότι είναι υγιείς. Τους δίνεται εντολή να μην έρθουν στη δουλειά αν δεν αισθάνονται καλά – και αν αμφισβητήσουν την κατάσταση της υγεία τους, να </w:t>
      </w:r>
      <w:r w:rsidR="004431A5">
        <w:rPr>
          <w:lang w:val="el"/>
        </w:rPr>
        <w:t>μετρήσουν</w:t>
      </w:r>
      <w:r>
        <w:rPr>
          <w:lang w:val="el"/>
        </w:rPr>
        <w:t xml:space="preserve"> τη θερμοκρασία τους και να ενημερ</w:t>
      </w:r>
      <w:r w:rsidR="00723A43">
        <w:rPr>
          <w:lang w:val="el"/>
        </w:rPr>
        <w:t>ώ</w:t>
      </w:r>
      <w:r>
        <w:rPr>
          <w:lang w:val="el"/>
        </w:rPr>
        <w:t>σουν τον Ιατρό μας.   Γίνεται συχνή εκπαίδευση των συνεργατών σε θ</w:t>
      </w:r>
      <w:r w:rsidR="00723A43">
        <w:rPr>
          <w:lang w:val="el"/>
        </w:rPr>
        <w:t>έ</w:t>
      </w:r>
      <w:r>
        <w:rPr>
          <w:lang w:val="el"/>
        </w:rPr>
        <w:t xml:space="preserve">ματα υγιεινής και ασφάλειας στην οποία τονίζουμε την σημασία της αυστηρής τήρησης των πρωτοκόλλων ασφαλείας. </w:t>
      </w:r>
    </w:p>
    <w:p w14:paraId="1F369A43" w14:textId="6A25D312" w:rsidR="00130374" w:rsidRDefault="00D71517" w:rsidP="00D71517">
      <w:pPr>
        <w:rPr>
          <w:lang w:val="el"/>
        </w:rPr>
      </w:pPr>
      <w:r>
        <w:rPr>
          <w:lang w:val="el"/>
        </w:rPr>
        <w:t xml:space="preserve">Δεύτερον, γνωρίζουμε </w:t>
      </w:r>
      <w:r w:rsidR="007A43AB">
        <w:rPr>
          <w:lang w:val="el"/>
        </w:rPr>
        <w:t xml:space="preserve">θα περάσετε </w:t>
      </w:r>
      <w:r>
        <w:rPr>
          <w:lang w:val="el"/>
        </w:rPr>
        <w:t>το μεγαλύτερο μέρος του χρόνου σας μαζί μας στο δωμάτιο σας</w:t>
      </w:r>
      <w:r w:rsidR="003F3F2E">
        <w:rPr>
          <w:lang w:val="el"/>
        </w:rPr>
        <w:t>, γι</w:t>
      </w:r>
      <w:r w:rsidR="000A0849">
        <w:rPr>
          <w:lang w:val="el"/>
        </w:rPr>
        <w:t>’</w:t>
      </w:r>
      <w:r w:rsidR="003F3F2E">
        <w:rPr>
          <w:lang w:val="el"/>
        </w:rPr>
        <w:t xml:space="preserve"> αυτό π</w:t>
      </w:r>
      <w:r>
        <w:rPr>
          <w:lang w:val="el"/>
        </w:rPr>
        <w:t xml:space="preserve">ριν από τη διαμονή σας, το δωμάτιό θα </w:t>
      </w:r>
      <w:r w:rsidR="003F3F2E">
        <w:rPr>
          <w:lang w:val="el"/>
        </w:rPr>
        <w:t>καθ</w:t>
      </w:r>
      <w:r w:rsidR="000A0849">
        <w:rPr>
          <w:lang w:val="el"/>
        </w:rPr>
        <w:t>α</w:t>
      </w:r>
      <w:r w:rsidR="003F3F2E">
        <w:rPr>
          <w:lang w:val="el"/>
        </w:rPr>
        <w:t>ριστεί</w:t>
      </w:r>
      <w:r w:rsidR="006331E3">
        <w:rPr>
          <w:lang w:val="el"/>
        </w:rPr>
        <w:t xml:space="preserve">, </w:t>
      </w:r>
      <w:r w:rsidR="006331E3">
        <w:rPr>
          <w:lang w:val="el"/>
        </w:rPr>
        <w:t>θα  απολυμανθεί</w:t>
      </w:r>
      <w:r w:rsidR="006331E3">
        <w:rPr>
          <w:lang w:val="el"/>
        </w:rPr>
        <w:t>,</w:t>
      </w:r>
      <w:r>
        <w:rPr>
          <w:lang w:val="el"/>
        </w:rPr>
        <w:t xml:space="preserve"> και θα επιθεωρηθεί προσεκτικά.  Κάθε πιθανό σημείο αφής των δωματίων θα καθαριστεί με τις κατ</w:t>
      </w:r>
      <w:r w:rsidR="000A0849">
        <w:rPr>
          <w:lang w:val="el"/>
        </w:rPr>
        <w:t>ά</w:t>
      </w:r>
      <w:r>
        <w:rPr>
          <w:lang w:val="el"/>
        </w:rPr>
        <w:t>λληλες χημικές ουσίες που στοχεύουν την απολ</w:t>
      </w:r>
      <w:r w:rsidR="003A4EDB">
        <w:rPr>
          <w:lang w:val="el"/>
        </w:rPr>
        <w:t>ύ</w:t>
      </w:r>
      <w:r>
        <w:rPr>
          <w:lang w:val="el"/>
        </w:rPr>
        <w:t>μανση του covid-19 ιού -  λαβές απ</w:t>
      </w:r>
      <w:r w:rsidR="003A4EDB">
        <w:rPr>
          <w:lang w:val="el"/>
        </w:rPr>
        <w:t>ό</w:t>
      </w:r>
      <w:r>
        <w:rPr>
          <w:lang w:val="el"/>
        </w:rPr>
        <w:t xml:space="preserve"> π</w:t>
      </w:r>
      <w:r w:rsidR="00B222A3">
        <w:rPr>
          <w:lang w:val="el"/>
        </w:rPr>
        <w:t>ό</w:t>
      </w:r>
      <w:r>
        <w:rPr>
          <w:lang w:val="el"/>
        </w:rPr>
        <w:t>ρτες, διακόπτες, θερμοστάτες, επιφάνειες γραφείων,  κρεμάστρες,  τηλεχειριστήρια, ρολόγια/ ξυπνητήρια, καφετιέρες, τηλέφωνα και όλες οι επιφάνει</w:t>
      </w:r>
      <w:r w:rsidR="003A4EDB">
        <w:rPr>
          <w:lang w:val="el"/>
        </w:rPr>
        <w:t>ε</w:t>
      </w:r>
      <w:r>
        <w:rPr>
          <w:lang w:val="el"/>
        </w:rPr>
        <w:t>ς και εξοπλισμός των λουτρών.  Όπου αγγίζετε - θα έχει καθαριστεί με έμφαση στην ασφάλειά σας.  Οι καμαριέρες του ξενοδοχείου θα φορούν γάντια και μάσκες για να εξασφαλίσουν την ασφάλειά σας καθώς και τη δική τους.   Αξίζει να σημειωθεί ότι το δωμάτιο στο οποίο μένετε πιθανότατα δεν θα έχει χρησιμοποιηθεί για μια περίοδο  απ</w:t>
      </w:r>
      <w:r w:rsidR="00B222A3">
        <w:rPr>
          <w:lang w:val="el"/>
        </w:rPr>
        <w:t>ό</w:t>
      </w:r>
      <w:r>
        <w:rPr>
          <w:lang w:val="el"/>
        </w:rPr>
        <w:t xml:space="preserve"> 24 έως 72 ωρών από τον προηγούμενο επισκέπτη - μια μορφή π</w:t>
      </w:r>
      <w:r w:rsidR="00B222A3">
        <w:rPr>
          <w:lang w:val="el"/>
        </w:rPr>
        <w:t>ρο</w:t>
      </w:r>
      <w:r>
        <w:rPr>
          <w:lang w:val="el"/>
        </w:rPr>
        <w:t>στασία</w:t>
      </w:r>
      <w:r w:rsidR="00B222A3">
        <w:rPr>
          <w:lang w:val="el"/>
        </w:rPr>
        <w:t>ς</w:t>
      </w:r>
      <w:r>
        <w:rPr>
          <w:lang w:val="el"/>
        </w:rPr>
        <w:t xml:space="preserve"> που σχετίζεται με το προσδόκιμο ζωής του ιού COVID-19.  Πριν την είσοδο στο δωμάτιό σας, όλα τα κλινοσκεπάσματα και διακοσμητικά στοιχεία θα έχουν πλυθεί </w:t>
      </w:r>
      <w:r w:rsidR="00B36DC8">
        <w:rPr>
          <w:lang w:val="el"/>
        </w:rPr>
        <w:t>μ</w:t>
      </w:r>
      <w:r>
        <w:rPr>
          <w:lang w:val="el"/>
        </w:rPr>
        <w:t xml:space="preserve">ε </w:t>
      </w:r>
      <w:r w:rsidR="00460E96">
        <w:rPr>
          <w:lang w:val="el"/>
        </w:rPr>
        <w:t>κατ</w:t>
      </w:r>
      <w:r w:rsidR="00760D39">
        <w:rPr>
          <w:lang w:val="el"/>
        </w:rPr>
        <w:t>ά</w:t>
      </w:r>
      <w:r w:rsidR="00460E96">
        <w:rPr>
          <w:lang w:val="el"/>
        </w:rPr>
        <w:t>λληλα καθαριστικά</w:t>
      </w:r>
      <w:r>
        <w:rPr>
          <w:lang w:val="el"/>
        </w:rPr>
        <w:t xml:space="preserve"> </w:t>
      </w:r>
      <w:r w:rsidR="00460E96">
        <w:rPr>
          <w:lang w:val="el"/>
        </w:rPr>
        <w:t>σε</w:t>
      </w:r>
      <w:r w:rsidR="00B36DC8">
        <w:rPr>
          <w:lang w:val="el"/>
        </w:rPr>
        <w:t xml:space="preserve"> υψηλ</w:t>
      </w:r>
      <w:r w:rsidR="00B222A3">
        <w:rPr>
          <w:lang w:val="el"/>
        </w:rPr>
        <w:t>ή</w:t>
      </w:r>
      <w:r w:rsidR="00B36DC8">
        <w:rPr>
          <w:lang w:val="el"/>
        </w:rPr>
        <w:t xml:space="preserve"> θερμοκρασία</w:t>
      </w:r>
      <w:r w:rsidR="003A7A4B">
        <w:rPr>
          <w:lang w:val="el"/>
        </w:rPr>
        <w:t>, στις οποίες δεν επιβι</w:t>
      </w:r>
      <w:r w:rsidR="00760D39">
        <w:rPr>
          <w:lang w:val="el"/>
        </w:rPr>
        <w:t>ώ</w:t>
      </w:r>
      <w:r w:rsidR="003A7A4B">
        <w:rPr>
          <w:lang w:val="el"/>
        </w:rPr>
        <w:t>νει ιός.</w:t>
      </w:r>
      <w:r>
        <w:rPr>
          <w:lang w:val="el"/>
        </w:rPr>
        <w:t xml:space="preserve"> </w:t>
      </w:r>
    </w:p>
    <w:p w14:paraId="078E8299" w14:textId="77777777" w:rsidR="00DB59C4" w:rsidRDefault="00DB59C4" w:rsidP="00D71517">
      <w:pPr>
        <w:rPr>
          <w:lang w:val="el"/>
        </w:rPr>
      </w:pPr>
    </w:p>
    <w:p w14:paraId="217CF4E8" w14:textId="282C0D41" w:rsidR="00D71517" w:rsidRPr="00130374" w:rsidRDefault="00D71517" w:rsidP="00D71517">
      <w:pPr>
        <w:rPr>
          <w:lang w:val="el"/>
        </w:rPr>
      </w:pPr>
      <w:r>
        <w:rPr>
          <w:lang w:val="el"/>
        </w:rPr>
        <w:t>Χρησιμοποιούνται</w:t>
      </w:r>
      <w:r w:rsidR="00130374">
        <w:rPr>
          <w:lang w:val="el"/>
        </w:rPr>
        <w:t xml:space="preserve"> </w:t>
      </w:r>
      <w:r>
        <w:rPr>
          <w:lang w:val="el"/>
        </w:rPr>
        <w:t>διαφορετικά καρότσια για τα καθαρά κλινοσκεπ</w:t>
      </w:r>
      <w:r w:rsidR="003A7A4B">
        <w:rPr>
          <w:lang w:val="el"/>
        </w:rPr>
        <w:t>ά</w:t>
      </w:r>
      <w:r>
        <w:rPr>
          <w:lang w:val="el"/>
        </w:rPr>
        <w:t>σμ</w:t>
      </w:r>
      <w:r w:rsidR="003A7A4B">
        <w:rPr>
          <w:lang w:val="el"/>
        </w:rPr>
        <w:t>α</w:t>
      </w:r>
      <w:r>
        <w:rPr>
          <w:lang w:val="el"/>
        </w:rPr>
        <w:t xml:space="preserve">τα και τις πετσέτες  για να αποτρέψουν τη διασταυρούμενη μόλυνση, και όλα τα καρότσια απολυμαίνονται καθημερινά.  Όλες οι εγκαταστάσεις πλυντηρίων και ο εξοπλισμός </w:t>
      </w:r>
      <w:r w:rsidR="00460E96">
        <w:rPr>
          <w:lang w:val="el"/>
        </w:rPr>
        <w:t xml:space="preserve">τους </w:t>
      </w:r>
      <w:r>
        <w:rPr>
          <w:lang w:val="el"/>
        </w:rPr>
        <w:t>επιθεωρούνται συνεχώς και καθαρίζοντα</w:t>
      </w:r>
      <w:r w:rsidR="00460E96">
        <w:rPr>
          <w:lang w:val="el"/>
        </w:rPr>
        <w:t>ι</w:t>
      </w:r>
      <w:r>
        <w:rPr>
          <w:lang w:val="el"/>
        </w:rPr>
        <w:t xml:space="preserve"> μονο με εγκεκριμένες χημικές ουσίες.  </w:t>
      </w:r>
      <w:r w:rsidRPr="00C0716B">
        <w:rPr>
          <w:lang w:val="el"/>
        </w:rPr>
        <w:t>Επιπλέον, γνωρίζοντας ότι μπορεί να θέλετε να κρατάτε ασφαλείς αποστάσεις, η υπηρεσία καθημερινής καθαριότητας του δωματίου σας κατ</w:t>
      </w:r>
      <w:r w:rsidR="00703C0F">
        <w:rPr>
          <w:lang w:val="el"/>
        </w:rPr>
        <w:t>ά</w:t>
      </w:r>
      <w:r w:rsidRPr="00C0716B">
        <w:rPr>
          <w:lang w:val="el"/>
        </w:rPr>
        <w:t xml:space="preserve"> την διάρκεια της διαμονής σας δεν θα παρέχεται εκτός εάν ζητηθεί ρητά – και εφόσον ζητηθεί, ο επισκέπτης πρέπει να φύγει από το δωμάτιο. Εάν ζητήσετε καθαρά σεντόνια και πετσέτες, θα παρέχονται με την ελάχιστη προσωπική επαφή – μπορούμε να τα αφήσουμε στο δωμάτιο όταν δεν είστε εκεί.</w:t>
      </w:r>
      <w:r>
        <w:rPr>
          <w:lang w:val="el"/>
        </w:rPr>
        <w:t xml:space="preserve">  </w:t>
      </w:r>
    </w:p>
    <w:p w14:paraId="51CC2B44" w14:textId="2D2ACD07" w:rsidR="00D71517" w:rsidRPr="00B57071" w:rsidRDefault="00D71517" w:rsidP="00D71517">
      <w:r>
        <w:rPr>
          <w:lang w:val="el"/>
        </w:rPr>
        <w:t xml:space="preserve">Τρίτον,  αναγνωρίζουμε τη σημασία της παροχής ενός ποιοτικού πρωινού όταν μένετε μαζί μας, έχουμε εφαρμόσει ένα πρόγραμμα πρωινού που εξασφαλίζει ότι τα τρόφιμα που λαμβάνετε είναι ασφαλή. </w:t>
      </w:r>
      <w:r w:rsidRPr="00460E96">
        <w:rPr>
          <w:i/>
          <w:iCs/>
          <w:u w:val="single"/>
          <w:lang w:val="el"/>
        </w:rPr>
        <w:t>Επιλογή 1:</w:t>
      </w:r>
      <w:r w:rsidR="00703C0F" w:rsidRPr="00917A2F">
        <w:rPr>
          <w:i/>
          <w:iCs/>
          <w:lang w:val="el"/>
        </w:rPr>
        <w:t xml:space="preserve"> </w:t>
      </w:r>
      <w:r w:rsidRPr="00460E96">
        <w:rPr>
          <w:lang w:val="el"/>
        </w:rPr>
        <w:t>Έχουμε εφαρμόσει ένα πρόγραμμα "Grab &amp; Go" που σας επιτρέπει να πάρετε ένα προ</w:t>
      </w:r>
      <w:r w:rsidR="00917A2F">
        <w:rPr>
          <w:lang w:val="el"/>
        </w:rPr>
        <w:t>-</w:t>
      </w:r>
      <w:r w:rsidRPr="00460E96">
        <w:rPr>
          <w:lang w:val="el"/>
        </w:rPr>
        <w:t xml:space="preserve">συσκευασμένο πρωινό πίσω στο δωμάτιό ή μαζί σας - </w:t>
      </w:r>
      <w:r w:rsidR="007D54EB">
        <w:rPr>
          <w:lang w:val="el"/>
        </w:rPr>
        <w:t>ώστε</w:t>
      </w:r>
      <w:r w:rsidRPr="00460E96">
        <w:rPr>
          <w:lang w:val="el"/>
        </w:rPr>
        <w:t xml:space="preserve"> να απολαύσετε το πρωινό σας ενώ κρατάτε ασφαλείς απ</w:t>
      </w:r>
      <w:r w:rsidR="00E13039">
        <w:rPr>
          <w:lang w:val="el"/>
        </w:rPr>
        <w:t>α</w:t>
      </w:r>
      <w:r w:rsidRPr="00460E96">
        <w:rPr>
          <w:lang w:val="el"/>
        </w:rPr>
        <w:t>στ</w:t>
      </w:r>
      <w:r w:rsidR="00E13039">
        <w:rPr>
          <w:lang w:val="el"/>
        </w:rPr>
        <w:t>ά</w:t>
      </w:r>
      <w:r w:rsidRPr="00460E96">
        <w:rPr>
          <w:lang w:val="el"/>
        </w:rPr>
        <w:t xml:space="preserve">σεις </w:t>
      </w:r>
      <w:r w:rsidRPr="00460E96">
        <w:rPr>
          <w:u w:val="single"/>
          <w:lang w:val="el"/>
        </w:rPr>
        <w:t xml:space="preserve">Επιλογή  </w:t>
      </w:r>
      <w:r w:rsidRPr="00460E96">
        <w:rPr>
          <w:i/>
          <w:iCs/>
          <w:u w:val="single"/>
          <w:lang w:val="el"/>
        </w:rPr>
        <w:t>2:</w:t>
      </w:r>
      <w:r w:rsidR="00460E96">
        <w:rPr>
          <w:i/>
          <w:iCs/>
          <w:u w:val="single"/>
          <w:lang w:val="el"/>
        </w:rPr>
        <w:t xml:space="preserve"> </w:t>
      </w:r>
      <w:r w:rsidRPr="00460E96">
        <w:rPr>
          <w:lang w:val="el"/>
        </w:rPr>
        <w:t>Σερβί</w:t>
      </w:r>
      <w:r w:rsidR="00460E96">
        <w:rPr>
          <w:lang w:val="el"/>
        </w:rPr>
        <w:t>ρ</w:t>
      </w:r>
      <w:r w:rsidRPr="00460E96">
        <w:rPr>
          <w:lang w:val="el"/>
        </w:rPr>
        <w:t>ετε πρωινό , έτσι ώστε να μην χρειάζεται να το λάβετε μόνοι σας απ</w:t>
      </w:r>
      <w:r w:rsidR="00E13039">
        <w:rPr>
          <w:lang w:val="el"/>
        </w:rPr>
        <w:t>ό</w:t>
      </w:r>
      <w:r w:rsidRPr="00460E96">
        <w:rPr>
          <w:lang w:val="el"/>
        </w:rPr>
        <w:t xml:space="preserve"> ένα μπουφέ. </w:t>
      </w:r>
      <w:r>
        <w:rPr>
          <w:lang w:val="el"/>
        </w:rPr>
        <w:t>Τα τραπέζια και οι καρέκλες του Ε</w:t>
      </w:r>
      <w:r w:rsidR="00863888">
        <w:rPr>
          <w:lang w:val="el"/>
        </w:rPr>
        <w:t>στ</w:t>
      </w:r>
      <w:r>
        <w:rPr>
          <w:lang w:val="el"/>
        </w:rPr>
        <w:t>ιατ</w:t>
      </w:r>
      <w:r w:rsidR="00863888">
        <w:rPr>
          <w:lang w:val="el"/>
        </w:rPr>
        <w:t>ο</w:t>
      </w:r>
      <w:r>
        <w:rPr>
          <w:lang w:val="el"/>
        </w:rPr>
        <w:t>ρ</w:t>
      </w:r>
      <w:r w:rsidR="00863888">
        <w:rPr>
          <w:lang w:val="el"/>
        </w:rPr>
        <w:t>ί</w:t>
      </w:r>
      <w:r>
        <w:rPr>
          <w:lang w:val="el"/>
        </w:rPr>
        <w:t xml:space="preserve">ου και Μπαρ απολυμαίνονται  κάθε φορά που χρησιμοποιούνται. </w:t>
      </w:r>
      <w:r w:rsidR="00C81BA2">
        <w:rPr>
          <w:lang w:val="el"/>
        </w:rPr>
        <w:t xml:space="preserve">Υποσχόμαστε </w:t>
      </w:r>
      <w:r w:rsidR="00E13039">
        <w:rPr>
          <w:lang w:val="el"/>
        </w:rPr>
        <w:t>ό</w:t>
      </w:r>
      <w:r w:rsidR="00C81BA2">
        <w:rPr>
          <w:lang w:val="el"/>
        </w:rPr>
        <w:t>τι</w:t>
      </w:r>
      <w:r>
        <w:rPr>
          <w:lang w:val="el"/>
        </w:rPr>
        <w:t xml:space="preserve"> </w:t>
      </w:r>
      <w:r w:rsidR="002B2780">
        <w:rPr>
          <w:lang w:val="el"/>
        </w:rPr>
        <w:t xml:space="preserve">παραμένει </w:t>
      </w:r>
      <w:r w:rsidR="002B2780">
        <w:rPr>
          <w:lang w:val="el"/>
        </w:rPr>
        <w:t>υψίστης σημασίας</w:t>
      </w:r>
      <w:r w:rsidR="002B2780">
        <w:rPr>
          <w:lang w:val="el"/>
        </w:rPr>
        <w:t xml:space="preserve"> </w:t>
      </w:r>
      <w:r w:rsidR="002B2780">
        <w:rPr>
          <w:lang w:val="el"/>
        </w:rPr>
        <w:t xml:space="preserve">η ασφάλεια και η </w:t>
      </w:r>
      <w:r w:rsidR="00E97684">
        <w:rPr>
          <w:lang w:val="el"/>
        </w:rPr>
        <w:t>υγεία</w:t>
      </w:r>
      <w:r w:rsidR="002B2780">
        <w:rPr>
          <w:lang w:val="el"/>
        </w:rPr>
        <w:t xml:space="preserve"> σας</w:t>
      </w:r>
      <w:r w:rsidR="00E97684">
        <w:rPr>
          <w:lang w:val="el"/>
        </w:rPr>
        <w:t>,</w:t>
      </w:r>
      <w:r>
        <w:rPr>
          <w:lang w:val="el"/>
        </w:rPr>
        <w:t xml:space="preserve"> </w:t>
      </w:r>
      <w:r w:rsidR="00E97684">
        <w:rPr>
          <w:lang w:val="el"/>
        </w:rPr>
        <w:t xml:space="preserve">ενώ </w:t>
      </w:r>
      <w:r>
        <w:rPr>
          <w:lang w:val="el"/>
        </w:rPr>
        <w:t xml:space="preserve">παρέχουμε </w:t>
      </w:r>
      <w:r w:rsidR="00E97684">
        <w:rPr>
          <w:lang w:val="el"/>
        </w:rPr>
        <w:t xml:space="preserve">τα </w:t>
      </w:r>
      <w:r>
        <w:rPr>
          <w:lang w:val="el"/>
        </w:rPr>
        <w:t>ποιοτικ</w:t>
      </w:r>
      <w:r>
        <w:t>ά γεύματα και ποτά</w:t>
      </w:r>
      <w:r w:rsidR="00E97684">
        <w:t xml:space="preserve"> </w:t>
      </w:r>
      <w:r w:rsidR="00F02522">
        <w:t>μας</w:t>
      </w:r>
      <w:r>
        <w:rPr>
          <w:lang w:val="el"/>
        </w:rPr>
        <w:t>.</w:t>
      </w:r>
    </w:p>
    <w:p w14:paraId="20A4B861" w14:textId="48B14992" w:rsidR="00D71517" w:rsidRPr="00B57071" w:rsidRDefault="00D71517" w:rsidP="00D71517">
      <w:r w:rsidRPr="000573FE">
        <w:rPr>
          <w:i/>
          <w:iCs/>
          <w:lang w:val="el"/>
        </w:rPr>
        <w:t>Τέταρτον</w:t>
      </w:r>
      <w:r>
        <w:rPr>
          <w:lang w:val="el"/>
        </w:rPr>
        <w:t>, οι δημόσιες τουαλέτες,  η σάουνα και οι πισίνες  καθαρίζονται με ελεγχόμενο χρονοδιαγράμματα με τη χρήση  απολυμαντικών χημικών ουσιών. Οι καρέκλες πισίνας  καθαρίζονται  με  απολυμαντικό μετά από κάθε χρήση και είναι απαραίτητο να καλυφθούν με πετσέτες πισίνας πριν την χρήση  οι οποίες παρέχονται δωρ</w:t>
      </w:r>
      <w:r w:rsidR="00543F3B">
        <w:rPr>
          <w:lang w:val="el"/>
        </w:rPr>
        <w:t>εάν</w:t>
      </w:r>
      <w:r>
        <w:rPr>
          <w:lang w:val="el"/>
        </w:rPr>
        <w:t>.  Κάθε βράδυ, αυτές οι περιοχές θα αποστειρ</w:t>
      </w:r>
      <w:r w:rsidR="00A16476">
        <w:rPr>
          <w:lang w:val="el"/>
        </w:rPr>
        <w:t>ώνονται</w:t>
      </w:r>
      <w:r>
        <w:rPr>
          <w:lang w:val="el"/>
        </w:rPr>
        <w:t>.</w:t>
      </w:r>
    </w:p>
    <w:p w14:paraId="6A42318F" w14:textId="70175B0B" w:rsidR="00D71517" w:rsidRPr="00B57071" w:rsidRDefault="00D71517" w:rsidP="00D71517">
      <w:r>
        <w:rPr>
          <w:lang w:val="el"/>
        </w:rPr>
        <w:t xml:space="preserve">Όσον αφορά τους χώρους συναντήσεων μας, οι καρέκλες, τα τραπέζια και ο εξοπλισμός  απολυμαίνονται πριν και μετά από κάθε χρήση. </w:t>
      </w:r>
      <w:r w:rsidR="009757F0">
        <w:rPr>
          <w:lang w:val="el"/>
        </w:rPr>
        <w:t>Θ</w:t>
      </w:r>
      <w:r>
        <w:rPr>
          <w:lang w:val="el"/>
        </w:rPr>
        <w:t>α υπενθυμίσουμε  σε  όποιον χρησιμοποιεί τους χώρους αυτούς να τηρεί τις προβλεπόμενες ασφαλείς απ</w:t>
      </w:r>
      <w:r w:rsidR="00543F3B">
        <w:rPr>
          <w:lang w:val="el"/>
        </w:rPr>
        <w:t>ο</w:t>
      </w:r>
      <w:r>
        <w:rPr>
          <w:lang w:val="el"/>
        </w:rPr>
        <w:t>στ</w:t>
      </w:r>
      <w:r w:rsidR="00543F3B">
        <w:rPr>
          <w:lang w:val="el"/>
        </w:rPr>
        <w:t>ά</w:t>
      </w:r>
      <w:r>
        <w:rPr>
          <w:lang w:val="el"/>
        </w:rPr>
        <w:t xml:space="preserve">σεις </w:t>
      </w:r>
      <w:r w:rsidR="009757F0">
        <w:rPr>
          <w:lang w:val="el"/>
        </w:rPr>
        <w:t xml:space="preserve">και </w:t>
      </w:r>
      <w:r>
        <w:rPr>
          <w:lang w:val="el"/>
        </w:rPr>
        <w:t>κανόνες προστασίας της δημόσιας υγε</w:t>
      </w:r>
      <w:r w:rsidR="009476B9">
        <w:rPr>
          <w:lang w:val="el"/>
        </w:rPr>
        <w:t>ί</w:t>
      </w:r>
      <w:r>
        <w:rPr>
          <w:lang w:val="el"/>
        </w:rPr>
        <w:t>ας κατ</w:t>
      </w:r>
      <w:r w:rsidR="009476B9">
        <w:rPr>
          <w:lang w:val="el"/>
        </w:rPr>
        <w:t>ά</w:t>
      </w:r>
      <w:r>
        <w:rPr>
          <w:lang w:val="el"/>
        </w:rPr>
        <w:t xml:space="preserve"> την διεξαγωγ</w:t>
      </w:r>
      <w:r w:rsidR="009476B9">
        <w:rPr>
          <w:lang w:val="el"/>
        </w:rPr>
        <w:t>ή</w:t>
      </w:r>
      <w:r>
        <w:rPr>
          <w:lang w:val="el"/>
        </w:rPr>
        <w:t xml:space="preserve"> της συνάντ</w:t>
      </w:r>
      <w:r w:rsidR="009476B9">
        <w:rPr>
          <w:lang w:val="el"/>
        </w:rPr>
        <w:t>η</w:t>
      </w:r>
      <w:r>
        <w:rPr>
          <w:lang w:val="el"/>
        </w:rPr>
        <w:t>σης.</w:t>
      </w:r>
    </w:p>
    <w:p w14:paraId="0874305E" w14:textId="3E5A1C43" w:rsidR="00D71517" w:rsidRPr="00B57071" w:rsidRDefault="00D71517" w:rsidP="00D71517">
      <w:r>
        <w:rPr>
          <w:lang w:val="el"/>
        </w:rPr>
        <w:t xml:space="preserve">Η Best Western είναι μια </w:t>
      </w:r>
      <w:r w:rsidR="009757F0">
        <w:rPr>
          <w:lang w:val="el"/>
        </w:rPr>
        <w:t>μεγ</w:t>
      </w:r>
      <w:r w:rsidR="009476B9">
        <w:rPr>
          <w:lang w:val="el"/>
        </w:rPr>
        <w:t>ά</w:t>
      </w:r>
      <w:r w:rsidR="009757F0">
        <w:rPr>
          <w:lang w:val="el"/>
        </w:rPr>
        <w:t xml:space="preserve">λη </w:t>
      </w:r>
      <w:r>
        <w:rPr>
          <w:lang w:val="el"/>
        </w:rPr>
        <w:t xml:space="preserve">οικογένεια ξενοδόχων.  Θέλουμε να ξέρετε ότι  πραγματικά  νοιάζονται όλοι για εσάς, την οικογένειά σας και την υγεία σας  - είμαστε  μια παγκόσμια κοινότητα που νοιάζεται ο ένα για τον άλλο.   Είμαστε έτοιμοι να σας παρέχουμε ένα ασφαλές,  καθαρό περιβάλλον μακριά από το σπίτι σας,  με  το "We Care Clean" να είναι το νέο μας </w:t>
      </w:r>
      <w:r w:rsidRPr="00896F75">
        <w:rPr>
          <w:lang w:val="el"/>
        </w:rPr>
        <w:t>πρότυπο.</w:t>
      </w:r>
    </w:p>
    <w:p w14:paraId="6C702B76" w14:textId="63FC43C2" w:rsidR="00D71517" w:rsidRPr="00B57071" w:rsidRDefault="009757F0" w:rsidP="00D71517">
      <w:r>
        <w:rPr>
          <w:lang w:val="el"/>
        </w:rPr>
        <w:t>Ε</w:t>
      </w:r>
      <w:r w:rsidR="00452226">
        <w:rPr>
          <w:lang w:val="el"/>
        </w:rPr>
        <w:t>ί</w:t>
      </w:r>
      <w:r>
        <w:rPr>
          <w:lang w:val="el"/>
        </w:rPr>
        <w:t xml:space="preserve">ναι μεγάλη μας </w:t>
      </w:r>
      <w:r w:rsidR="00D71517">
        <w:rPr>
          <w:lang w:val="el"/>
        </w:rPr>
        <w:t xml:space="preserve">τιμή </w:t>
      </w:r>
      <w:r>
        <w:rPr>
          <w:lang w:val="el"/>
        </w:rPr>
        <w:t>που εμπιστε</w:t>
      </w:r>
      <w:r w:rsidR="00354A24">
        <w:rPr>
          <w:lang w:val="el"/>
        </w:rPr>
        <w:t>ύεστε</w:t>
      </w:r>
      <w:r>
        <w:rPr>
          <w:lang w:val="el"/>
        </w:rPr>
        <w:t xml:space="preserve"> </w:t>
      </w:r>
      <w:r w:rsidR="00D71517">
        <w:rPr>
          <w:lang w:val="el"/>
        </w:rPr>
        <w:t>το ξενοδοχείο μας.</w:t>
      </w:r>
    </w:p>
    <w:p w14:paraId="2640393E" w14:textId="120524D5" w:rsidR="00D71517" w:rsidRPr="00B57071" w:rsidRDefault="004468B5" w:rsidP="00D71517">
      <w:r>
        <w:rPr>
          <w:lang w:val="el"/>
        </w:rPr>
        <w:t>Σας ευχαριστούμε</w:t>
      </w:r>
      <w:r w:rsidR="00D71517">
        <w:rPr>
          <w:lang w:val="el"/>
        </w:rPr>
        <w:t>.</w:t>
      </w:r>
    </w:p>
    <w:p w14:paraId="78FD9958" w14:textId="3BDD7552" w:rsidR="00A34E1B" w:rsidRPr="00D71517" w:rsidRDefault="004468B5" w:rsidP="00D71517">
      <w:r>
        <w:rPr>
          <w:lang w:val="el"/>
        </w:rPr>
        <w:t>Διευθυντής</w:t>
      </w:r>
    </w:p>
    <w:sectPr w:rsidR="00A34E1B" w:rsidRPr="00D71517" w:rsidSect="002704C3">
      <w:headerReference w:type="default" r:id="rId10"/>
      <w:footerReference w:type="default" r:id="rId11"/>
      <w:pgSz w:w="12240" w:h="15840"/>
      <w:pgMar w:top="1033" w:right="1440" w:bottom="1152" w:left="1440" w:header="709" w:footer="111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6D309" w14:textId="77777777" w:rsidR="0024441A" w:rsidRDefault="0024441A" w:rsidP="006874A8">
      <w:pPr>
        <w:spacing w:after="0" w:line="240" w:lineRule="auto"/>
      </w:pPr>
      <w:r>
        <w:separator/>
      </w:r>
    </w:p>
  </w:endnote>
  <w:endnote w:type="continuationSeparator" w:id="0">
    <w:p w14:paraId="7F848284" w14:textId="77777777" w:rsidR="0024441A" w:rsidRDefault="0024441A" w:rsidP="00687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A177C" w14:textId="7F0D65F5" w:rsidR="00051196" w:rsidRDefault="00051196">
    <w:pPr>
      <w:pStyle w:val="Footer"/>
    </w:pPr>
    <w:r>
      <w:rPr>
        <w:rFonts w:ascii="Times New Roman" w:hAnsi="Times New Roman" w:cs="Times New Roman"/>
        <w:noProof/>
        <w:sz w:val="24"/>
        <w:szCs w:val="24"/>
      </w:rPr>
      <w:drawing>
        <wp:anchor distT="36576" distB="36576" distL="36576" distR="36576" simplePos="0" relativeHeight="251658240" behindDoc="0" locked="0" layoutInCell="1" allowOverlap="1" wp14:anchorId="43847AC1" wp14:editId="53E3D1E5">
          <wp:simplePos x="0" y="0"/>
          <wp:positionH relativeFrom="column">
            <wp:posOffset>1485900</wp:posOffset>
          </wp:positionH>
          <wp:positionV relativeFrom="paragraph">
            <wp:posOffset>69215</wp:posOffset>
          </wp:positionV>
          <wp:extent cx="2847975" cy="503873"/>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7975" cy="503873"/>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12B6D" w14:textId="77777777" w:rsidR="0024441A" w:rsidRDefault="0024441A" w:rsidP="006874A8">
      <w:pPr>
        <w:spacing w:after="0" w:line="240" w:lineRule="auto"/>
      </w:pPr>
      <w:r>
        <w:separator/>
      </w:r>
    </w:p>
  </w:footnote>
  <w:footnote w:type="continuationSeparator" w:id="0">
    <w:p w14:paraId="327574B5" w14:textId="77777777" w:rsidR="0024441A" w:rsidRDefault="0024441A" w:rsidP="006874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98195" w14:textId="2B31B45F" w:rsidR="0019505B" w:rsidRDefault="0019505B" w:rsidP="00802D57">
    <w:pPr>
      <w:pStyle w:val="Header"/>
      <w:tabs>
        <w:tab w:val="clear" w:pos="4153"/>
        <w:tab w:val="clear" w:pos="8306"/>
        <w:tab w:val="right" w:pos="9360"/>
      </w:tabs>
    </w:pPr>
  </w:p>
  <w:p w14:paraId="5327CEDC" w14:textId="65F83314" w:rsidR="006874A8" w:rsidRDefault="0019505B" w:rsidP="002704C3">
    <w:pPr>
      <w:pStyle w:val="Header"/>
      <w:tabs>
        <w:tab w:val="clear" w:pos="4153"/>
        <w:tab w:val="clear" w:pos="8306"/>
        <w:tab w:val="left" w:pos="4800"/>
        <w:tab w:val="right" w:pos="9360"/>
      </w:tabs>
      <w:rPr>
        <w:b/>
        <w:bCs/>
        <w:color w:val="8B1936"/>
        <w:sz w:val="48"/>
        <w:szCs w:val="48"/>
        <w:lang w:eastAsia="el-GR"/>
      </w:rPr>
    </w:pPr>
    <w:r>
      <w:rPr>
        <w:noProof/>
        <w:color w:val="212121"/>
        <w:lang w:eastAsia="el-GR"/>
      </w:rPr>
      <w:drawing>
        <wp:inline distT="0" distB="0" distL="0" distR="0" wp14:anchorId="0EB87875" wp14:editId="55F1CC69">
          <wp:extent cx="1485987" cy="7905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554246" cy="826890"/>
                  </a:xfrm>
                  <a:prstGeom prst="rect">
                    <a:avLst/>
                  </a:prstGeom>
                  <a:noFill/>
                  <a:ln>
                    <a:noFill/>
                  </a:ln>
                </pic:spPr>
              </pic:pic>
            </a:graphicData>
          </a:graphic>
        </wp:inline>
      </w:drawing>
    </w:r>
    <w:r w:rsidR="00802D57">
      <w:tab/>
    </w:r>
    <w:r w:rsidR="002704C3">
      <w:tab/>
    </w:r>
    <w:r w:rsidR="00802D57" w:rsidRPr="00802D57">
      <w:rPr>
        <w:b/>
        <w:bCs/>
        <w:color w:val="8B1936"/>
        <w:sz w:val="48"/>
        <w:szCs w:val="48"/>
        <w:lang w:eastAsia="el-GR"/>
      </w:rPr>
      <w:t>Plaza Hote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NTU2MTQ1tTC3MLRU0lEKTi0uzszPAykwrgUANYqLNCwAAAA="/>
  </w:docVars>
  <w:rsids>
    <w:rsidRoot w:val="00F82C26"/>
    <w:rsid w:val="00051196"/>
    <w:rsid w:val="000573FE"/>
    <w:rsid w:val="000A0849"/>
    <w:rsid w:val="000A0E7D"/>
    <w:rsid w:val="000B0948"/>
    <w:rsid w:val="000B17E9"/>
    <w:rsid w:val="00124795"/>
    <w:rsid w:val="00130374"/>
    <w:rsid w:val="0019505B"/>
    <w:rsid w:val="001A5ACC"/>
    <w:rsid w:val="0024441A"/>
    <w:rsid w:val="00262A9D"/>
    <w:rsid w:val="002704C3"/>
    <w:rsid w:val="00280FD6"/>
    <w:rsid w:val="002A7506"/>
    <w:rsid w:val="002B064E"/>
    <w:rsid w:val="002B2780"/>
    <w:rsid w:val="002F2FE0"/>
    <w:rsid w:val="003365A3"/>
    <w:rsid w:val="003403FF"/>
    <w:rsid w:val="00354A24"/>
    <w:rsid w:val="00394094"/>
    <w:rsid w:val="003A4EDB"/>
    <w:rsid w:val="003A7A4B"/>
    <w:rsid w:val="003B0723"/>
    <w:rsid w:val="003C2391"/>
    <w:rsid w:val="003F3F2E"/>
    <w:rsid w:val="004056B6"/>
    <w:rsid w:val="00417559"/>
    <w:rsid w:val="00431B9A"/>
    <w:rsid w:val="00442FF7"/>
    <w:rsid w:val="004431A5"/>
    <w:rsid w:val="004468B5"/>
    <w:rsid w:val="00452226"/>
    <w:rsid w:val="00460E96"/>
    <w:rsid w:val="00543F3B"/>
    <w:rsid w:val="00566945"/>
    <w:rsid w:val="0057003E"/>
    <w:rsid w:val="005A5D43"/>
    <w:rsid w:val="005B4E96"/>
    <w:rsid w:val="005C699C"/>
    <w:rsid w:val="006331E3"/>
    <w:rsid w:val="006874A8"/>
    <w:rsid w:val="006943F2"/>
    <w:rsid w:val="006B51E3"/>
    <w:rsid w:val="006B58B2"/>
    <w:rsid w:val="006E532B"/>
    <w:rsid w:val="0070279A"/>
    <w:rsid w:val="00703C0F"/>
    <w:rsid w:val="00723A43"/>
    <w:rsid w:val="00740113"/>
    <w:rsid w:val="00760D39"/>
    <w:rsid w:val="00772BA1"/>
    <w:rsid w:val="0077565E"/>
    <w:rsid w:val="00795C3E"/>
    <w:rsid w:val="007A43AB"/>
    <w:rsid w:val="007A4E4F"/>
    <w:rsid w:val="007D54EB"/>
    <w:rsid w:val="007F5597"/>
    <w:rsid w:val="00802D57"/>
    <w:rsid w:val="008176A5"/>
    <w:rsid w:val="00863888"/>
    <w:rsid w:val="00896F75"/>
    <w:rsid w:val="008B34EC"/>
    <w:rsid w:val="008E698A"/>
    <w:rsid w:val="008F3546"/>
    <w:rsid w:val="00917A2F"/>
    <w:rsid w:val="009476B9"/>
    <w:rsid w:val="0095314A"/>
    <w:rsid w:val="009757F0"/>
    <w:rsid w:val="009A791B"/>
    <w:rsid w:val="009C5B68"/>
    <w:rsid w:val="00A16476"/>
    <w:rsid w:val="00A211B8"/>
    <w:rsid w:val="00A34E1B"/>
    <w:rsid w:val="00A52E88"/>
    <w:rsid w:val="00A705AE"/>
    <w:rsid w:val="00AC24A2"/>
    <w:rsid w:val="00B157F2"/>
    <w:rsid w:val="00B222A3"/>
    <w:rsid w:val="00B362EA"/>
    <w:rsid w:val="00B36DC8"/>
    <w:rsid w:val="00B55E15"/>
    <w:rsid w:val="00B61D33"/>
    <w:rsid w:val="00B6426A"/>
    <w:rsid w:val="00B8509F"/>
    <w:rsid w:val="00BE36EC"/>
    <w:rsid w:val="00BE3D28"/>
    <w:rsid w:val="00C0716B"/>
    <w:rsid w:val="00C07CD3"/>
    <w:rsid w:val="00C243AA"/>
    <w:rsid w:val="00C27A26"/>
    <w:rsid w:val="00C6131D"/>
    <w:rsid w:val="00C70000"/>
    <w:rsid w:val="00C81BA2"/>
    <w:rsid w:val="00CD7859"/>
    <w:rsid w:val="00D063C8"/>
    <w:rsid w:val="00D64B9D"/>
    <w:rsid w:val="00D71517"/>
    <w:rsid w:val="00D77B87"/>
    <w:rsid w:val="00D80439"/>
    <w:rsid w:val="00D96BDC"/>
    <w:rsid w:val="00DB59C4"/>
    <w:rsid w:val="00DC22E4"/>
    <w:rsid w:val="00E00A2D"/>
    <w:rsid w:val="00E13039"/>
    <w:rsid w:val="00E23467"/>
    <w:rsid w:val="00E97684"/>
    <w:rsid w:val="00EC20CC"/>
    <w:rsid w:val="00F02522"/>
    <w:rsid w:val="00F0732E"/>
    <w:rsid w:val="00F15086"/>
    <w:rsid w:val="00F61E3B"/>
    <w:rsid w:val="00F706AB"/>
    <w:rsid w:val="00F82C26"/>
    <w:rsid w:val="00F97732"/>
    <w:rsid w:val="00FB02D6"/>
    <w:rsid w:val="00FC1A41"/>
    <w:rsid w:val="00FD3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DCFFE"/>
  <w15:chartTrackingRefBased/>
  <w15:docId w15:val="{CB5E9C6D-51E8-40C4-9915-602F76B53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00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00"/>
    <w:rPr>
      <w:rFonts w:ascii="Segoe UI" w:hAnsi="Segoe UI" w:cs="Segoe UI"/>
      <w:sz w:val="18"/>
      <w:szCs w:val="18"/>
    </w:rPr>
  </w:style>
  <w:style w:type="paragraph" w:styleId="Header">
    <w:name w:val="header"/>
    <w:basedOn w:val="Normal"/>
    <w:link w:val="HeaderChar"/>
    <w:uiPriority w:val="99"/>
    <w:unhideWhenUsed/>
    <w:rsid w:val="006874A8"/>
    <w:pPr>
      <w:tabs>
        <w:tab w:val="center" w:pos="4153"/>
        <w:tab w:val="right" w:pos="8306"/>
      </w:tabs>
      <w:spacing w:after="0" w:line="240" w:lineRule="auto"/>
    </w:pPr>
  </w:style>
  <w:style w:type="character" w:customStyle="1" w:styleId="HeaderChar">
    <w:name w:val="Header Char"/>
    <w:basedOn w:val="DefaultParagraphFont"/>
    <w:link w:val="Header"/>
    <w:uiPriority w:val="99"/>
    <w:rsid w:val="006874A8"/>
  </w:style>
  <w:style w:type="paragraph" w:styleId="Footer">
    <w:name w:val="footer"/>
    <w:basedOn w:val="Normal"/>
    <w:link w:val="FooterChar"/>
    <w:uiPriority w:val="99"/>
    <w:unhideWhenUsed/>
    <w:rsid w:val="006874A8"/>
    <w:pPr>
      <w:tabs>
        <w:tab w:val="center" w:pos="4153"/>
        <w:tab w:val="right" w:pos="8306"/>
      </w:tabs>
      <w:spacing w:after="0" w:line="240" w:lineRule="auto"/>
    </w:pPr>
  </w:style>
  <w:style w:type="character" w:customStyle="1" w:styleId="FooterChar">
    <w:name w:val="Footer Char"/>
    <w:basedOn w:val="DefaultParagraphFont"/>
    <w:link w:val="Footer"/>
    <w:uiPriority w:val="99"/>
    <w:rsid w:val="006874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cid:image001.png@01D636A5.A0E4049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6454D41160854F97846C217FECD9FA" ma:contentTypeVersion="13" ma:contentTypeDescription="Create a new document." ma:contentTypeScope="" ma:versionID="9f9a5e84947919752d0d90dad0a4e3a5">
  <xsd:schema xmlns:xsd="http://www.w3.org/2001/XMLSchema" xmlns:xs="http://www.w3.org/2001/XMLSchema" xmlns:p="http://schemas.microsoft.com/office/2006/metadata/properties" xmlns:ns3="e6266040-e973-4cbc-9018-ee3d3c57176d" xmlns:ns4="12e64876-234c-4522-997c-befc0370e9c7" targetNamespace="http://schemas.microsoft.com/office/2006/metadata/properties" ma:root="true" ma:fieldsID="eec7a2bb6e254f46506ac2b2dc201707" ns3:_="" ns4:_="">
    <xsd:import namespace="e6266040-e973-4cbc-9018-ee3d3c57176d"/>
    <xsd:import namespace="12e64876-234c-4522-997c-befc0370e9c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266040-e973-4cbc-9018-ee3d3c5717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e64876-234c-4522-997c-befc0370e9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D4B87-1B6F-4351-AB08-AA09B181B7DA}">
  <ds:schemaRefs>
    <ds:schemaRef ds:uri="http://schemas.microsoft.com/sharepoint/v3/contenttype/forms"/>
  </ds:schemaRefs>
</ds:datastoreItem>
</file>

<file path=customXml/itemProps2.xml><?xml version="1.0" encoding="utf-8"?>
<ds:datastoreItem xmlns:ds="http://schemas.openxmlformats.org/officeDocument/2006/customXml" ds:itemID="{D39988AB-D37E-490D-93F3-2BF0ED1B3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266040-e973-4cbc-9018-ee3d3c57176d"/>
    <ds:schemaRef ds:uri="12e64876-234c-4522-997c-befc0370e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266CD3-23B1-4B33-A1EA-B43ADE494A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47BE61-5468-4D20-9385-E57423E7B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Pages>
  <Words>891</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Best Western International Inc</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culic, Lawrence</dc:creator>
  <cp:keywords/>
  <dc:description/>
  <cp:lastModifiedBy>Lucas Georgas</cp:lastModifiedBy>
  <cp:revision>56</cp:revision>
  <cp:lastPrinted>2020-05-30T20:06:00Z</cp:lastPrinted>
  <dcterms:created xsi:type="dcterms:W3CDTF">2020-05-30T18:15:00Z</dcterms:created>
  <dcterms:modified xsi:type="dcterms:W3CDTF">2020-05-3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6454D41160854F97846C217FECD9FA</vt:lpwstr>
  </property>
</Properties>
</file>